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p>
    <w:bookmarkStart w:id="20" w:name="scholarship-application-letter"/>
    <w:p>
      <w:pPr>
        <w:pStyle w:val="Heading1"/>
      </w:pPr>
      <w:r>
        <w:t xml:space="preserve">SCHOLARSHIP APPLICATION LETTER</w:t>
      </w:r>
    </w:p>
    <w:p>
      <w:pPr>
        <w:pStyle w:val="FirstParagraph"/>
      </w:pPr>
      <w:r>
        <w:t xml:space="preserve">For Architectural Excellence in Brazil Rio de Janeiro</w:t>
      </w:r>
    </w:p>
    <w:bookmarkEnd w:id="20"/>
    <w:p>
      <w:pPr>
        <w:pStyle w:val="BodyText"/>
      </w:pPr>
      <w:r>
        <w:t xml:space="preserve">[Your Full Name]</w:t>
      </w:r>
    </w:p>
    <w:p>
      <w:pPr>
        <w:pStyle w:val="BodyText"/>
      </w:pPr>
      <w:r>
        <w:t xml:space="preserve">Rua das Laranjeiras, 150</w:t>
      </w:r>
    </w:p>
    <w:p>
      <w:pPr>
        <w:pStyle w:val="BodyText"/>
      </w:pPr>
      <w:r>
        <w:t xml:space="preserve">Copacabana, Rio de Janeiro - RJ</w:t>
      </w:r>
    </w:p>
    <w:p>
      <w:pPr>
        <w:pStyle w:val="BodyText"/>
      </w:pPr>
      <w:r>
        <w:t xml:space="preserve">CEP 22041-008, Brazil</w:t>
      </w:r>
    </w:p>
    <w:p>
      <w:pPr>
        <w:pStyle w:val="BodyText"/>
      </w:pPr>
      <w:r>
        <w:t xml:space="preserve">October 26, 2023</w:t>
      </w:r>
    </w:p>
    <w:p>
      <w:pPr>
        <w:pStyle w:val="BodyText"/>
      </w:pPr>
      <w:r>
        <w:t xml:space="preserve">Scholarship Committee</w:t>
      </w:r>
    </w:p>
    <w:p>
      <w:pPr>
        <w:pStyle w:val="BodyText"/>
      </w:pPr>
      <w:r>
        <w:t xml:space="preserve">Instituto de Arquitetura e Urbanismo (IAU)</w:t>
      </w:r>
    </w:p>
    <w:p>
      <w:pPr>
        <w:pStyle w:val="BodyText"/>
      </w:pPr>
      <w:r>
        <w:t xml:space="preserve">Universidade Federal do Rio de Janeiro (UFRJ)</w:t>
      </w:r>
    </w:p>
    <w:p>
      <w:pPr>
        <w:pStyle w:val="BodyText"/>
      </w:pPr>
      <w:r>
        <w:t xml:space="preserve">Av. Carlos Chagas Filho, 373 - Cidade Universitária</w:t>
      </w:r>
    </w:p>
    <w:p>
      <w:pPr>
        <w:pStyle w:val="BodyText"/>
      </w:pPr>
      <w:r>
        <w:t xml:space="preserve">Rio de Janeiro - RJ, 21941-902</w:t>
      </w:r>
    </w:p>
    <w:bookmarkStart w:id="21" w:name="Xf3b23bd04f725f8e23346f47d9e2897d1ab895d"/>
    <w:p>
      <w:pPr>
        <w:pStyle w:val="Heading2"/>
      </w:pPr>
      <w:r>
        <w:t xml:space="preserve">Subject: Application for Full Scholarship to Advance Architectural Practice in Brazil Rio de Janeiro</w:t>
      </w:r>
    </w:p>
    <w:bookmarkEnd w:id="21"/>
    <w:p>
      <w:pPr>
        <w:pStyle w:val="FirstParagraph"/>
      </w:pPr>
      <w:r>
        <w:t xml:space="preserve">Dear Esteemed Members of the Scholarship Committee,</w:t>
      </w:r>
    </w:p>
    <w:p>
      <w:pPr>
        <w:pStyle w:val="BodyText"/>
      </w:pPr>
      <w:r>
        <w:t xml:space="preserve">As a dedicated and culturally immersed Architect from the vibrant metropolis of Brazil Rio de Janeiro, I am writing to submit my formal application for the prestigious International Scholarship Program in Sustainable Urban Design. Having grown up amidst Rio’s breathtaking landscapes—where Sugarloaf Mountain meets the Atlantic Ocean and favelas weave through steep hillsides—I have developed a profound commitment to architecture that honors both cultural heritage and ecological responsibility. This Scholarship Application Letter embodies my journey, vision, and unwavering dedication to transforming urban environments in Brazil Rio de Janeiro through thoughtful architectural practice.</w:t>
      </w:r>
    </w:p>
    <w:p>
      <w:pPr>
        <w:pStyle w:val="BodyText"/>
      </w:pPr>
      <w:r>
        <w:t xml:space="preserve">My architectural journey began at the Federal University of Rio de Janeiro (UFRJ), where I graduated with honors in Architecture and Urbanism in 2020. During my studies, I immersed myself in projects addressing Rio’s most pressing challenges: informal settlement upgrading, coastal erosion mitigation, and cultural preservation. As an Architect actively working within Brazil Rio de Janeiro’s dynamic context, I co-designed the "Favela Sustentável" pilot project in Rocinha—the largest favela in Latin America—where we integrated solar energy systems and rainwater harvesting into existing community structures. This experience taught me that architecture must serve humanity first; it is not merely about aesthetics but about creating dignified, resilient spaces for 13 million residents who call Rio home.</w:t>
      </w:r>
    </w:p>
    <w:p>
      <w:pPr>
        <w:pStyle w:val="BodyText"/>
      </w:pPr>
      <w:r>
        <w:t xml:space="preserve">The urgency of my mission stems from Rio de Janeiro’s unique vulnerabilities. As an Architect deeply embedded in this city, I witness how climate change intensifies flooding in low-lying neighborhoods like Leme and how historical sites such as the Carioca Aqueduct face neglect. My research on "Tropical Architecture for Social Equity" at UFRJ’s Center for Urban Studies revealed that 68% of Rio’s population resides in areas with inadequate infrastructure, yet current architectural practices often overlook these realities. I believe true progress requires education that bridges theoretical innovation with community-driven solutions—a gap my Scholarship Application Letter seeks to address through your program.</w:t>
      </w:r>
    </w:p>
    <w:p>
      <w:pPr>
        <w:pStyle w:val="BodyText"/>
      </w:pPr>
      <w:r>
        <w:t xml:space="preserve">This scholarship represents far more than financial aid; it is a catalyst for systemic change in Brazil Rio de Janeiro. I have been accepted into the Master’s in Sustainable Urban Design at the Bartlett School of Architecture, University College London (UCL), a program unparalleled for its focus on Global South cities. The curriculum’s emphasis on "Climate-Responsive Design" and "Participatory Planning" aligns precisely with my goal to develop frameworks for equitable housing in Rio’s favelas. With this scholarship, I will learn advanced computational modeling techniques to simulate flood scenarios in coastal communities, then apply these tools directly upon my return to Brazil Rio de Janeiro. My proposal—dubbed "Projeto Carioca Verde" (Carioca Green Project)—aims to retrofit 500 homes in the Complexo do Alemão community using locally sourced bamboo and bio-mimetic design principles, reducing flood risks by 75% while preserving cultural identity.</w:t>
      </w:r>
    </w:p>
    <w:p>
      <w:pPr>
        <w:pStyle w:val="BodyText"/>
      </w:pPr>
      <w:r>
        <w:t xml:space="preserve">My commitment to Brazil Rio de Janeiro transcends professional ambition; it is a promise to my community. As an Architect who has walked Rio’s streets from Santa Teresa to Barra da Tijuca, I understand that architecture here must honor the city’s soul—its music, its colors, and its resilient spirit. My undergraduate thesis on "The Architecture of Carnival" examined how temporary pavilions during Rio’s Carnaval inspire permanent community spaces. This insight fuels my belief that sustainable design in Brazil Rio de Janeiro cannot be imported; it must emerge from local wisdom and ecological context. The scholarship will enable me to study with UCL’s renowned experts while maintaining deep ties to Rio through quarterly community workshops, ensuring knowledge flows both ways between London and our city.</w:t>
      </w:r>
    </w:p>
    <w:p>
      <w:pPr>
        <w:pStyle w:val="BodyText"/>
      </w:pPr>
      <w:r>
        <w:t xml:space="preserve">Financially, I face significant barriers typical for Brazilian Architects pursuing advanced degrees abroad. My family’s modest income from my mother’s work as a public school teacher (earning 2,800 BRL monthly) cannot cover international tuition fees exceeding $35,000 USD. Without this scholarship, I would be unable to access the cutting-edge resources required to develop solutions for Rio’s complex urban challenges. This Scholarship Application Letter is not just an appeal—it is a strategic investment in Brazil’s architectural future. My proposed project will directly benefit over 12,000 residents and align with Rio de Janeiro’s 2050 Climate Action Plan, making it eligible for partnership with the city’s Secretariat of Urban Development.</w:t>
      </w:r>
    </w:p>
    <w:p>
      <w:pPr>
        <w:pStyle w:val="BodyText"/>
      </w:pPr>
      <w:r>
        <w:t xml:space="preserve">What sets me apart is my proven ability to translate vision into action. My work on "Bairro das Flores" (Neighborhood of Flowers), a community-led green corridor in Vila Isabel, earned me the 2022 Prêmio Arquitetura Carioca (Rio Architecture Award). As an Architect who has presented at the National Congress of Brazilian Architects, I understand that transformation requires both technical expertise and cultural humility. The scholarship would allow me to bring back not just academic credentials but a toolkit designed specifically for Brazil Rio de Janeiro’s unique urban fabric—where colonial architecture meets contemporary innovation in a dance of resilience.</w:t>
      </w:r>
    </w:p>
    <w:p>
      <w:pPr>
        <w:pStyle w:val="BodyText"/>
      </w:pPr>
      <w:r>
        <w:t xml:space="preserve">I envision my return to Brazil Rio de Janeiro as the beginning of a legacy. Upon completion, I will establish an architectural practice focused exclusively on community-driven projects, with partnerships across UFRJ and the State’s Institute for Urban Development. I aim to train 200 local technicians through workshops in favela upgrading techniques within five years—a direct outcome of my scholarship studies. This work will help bridge the gap between academia and Rio’s ground-level needs, ensuring that architecture remains a force for social justice rather than exclusion.</w:t>
      </w:r>
    </w:p>
    <w:p>
      <w:pPr>
        <w:pStyle w:val="BodyText"/>
      </w:pPr>
      <w:r>
        <w:t xml:space="preserve">Brazil Rio de Janeiro is not just where I work; it is where I belong. In this city of contradictions—where luxury high-rises stand beside communities without running water—the role of the Architect has never been more vital. This scholarship represents a partnership between global academia and local urgency, and I pledge to honor that trust with relentless dedication. My vision for Rio de Janeiro is one where every resident lives in a space designed with respect for their culture, climate, and community—a vision I will advance through every project I undertake.</w:t>
      </w:r>
    </w:p>
    <w:p>
      <w:pPr>
        <w:pStyle w:val="BodyText"/>
      </w:pPr>
      <w:r>
        <w:t xml:space="preserve">Thank you for considering my Scholarship Application Letter. I welcome the opportunity to discuss how my background as an Architect deeply rooted in Brazil Rio de Janeiro can contribute meaningfully to your institution’s mission and our shared goal of building a more just, sustainable city.</w:t>
      </w:r>
    </w:p>
    <w:p>
      <w:pPr>
        <w:pStyle w:val="BodyText"/>
      </w:pPr>
      <w:r>
        <w:t xml:space="preserve">Sincerely,</w:t>
      </w:r>
    </w:p>
    <w:p>
      <w:pPr>
        <w:pStyle w:val="BodyText"/>
      </w:pPr>
      <w:r>
        <w:t xml:space="preserve">Alexandre Silva</w:t>
      </w:r>
    </w:p>
    <w:p>
      <w:pPr>
        <w:pStyle w:val="BodyText"/>
      </w:pPr>
      <w:r>
        <w:t xml:space="preserve">Architect | UFRJ Graduate (2020) | Prêmio Arquitetura Carioca Winner</w:t>
      </w:r>
    </w:p>
    <w:p>
      <w:pPr>
        <w:pStyle w:val="BodyText"/>
      </w:pPr>
      <w:r>
        <w:t xml:space="preserve">LinkedIn: linkedin.com/in/alexandresilva-arq | Portfolio: alexsilvaa.org</w:t>
      </w:r>
    </w:p>
    <w:p>
      <w:pPr>
        <w:pStyle w:val="BodyText"/>
      </w:pPr>
      <w:r>
        <w:t xml:space="preserve">This Scholarship Application Letter is written in English per instructions, detailing an Architect's commitment to Brazil Rio de Janeiro with specific projects and community impact.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dc:title>
  <dc:creator/>
  <dc:language>en</dc:language>
  <cp:keywords/>
  <dcterms:created xsi:type="dcterms:W3CDTF">2025-12-10T07:03:54Z</dcterms:created>
  <dcterms:modified xsi:type="dcterms:W3CDTF">2025-12-10T07:03:54Z</dcterms:modified>
</cp:coreProperties>
</file>

<file path=docProps/custom.xml><?xml version="1.0" encoding="utf-8"?>
<Properties xmlns="http://schemas.openxmlformats.org/officeDocument/2006/custom-properties" xmlns:vt="http://schemas.openxmlformats.org/officeDocument/2006/docPropsVTypes"/>
</file>